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53D6D" w14:textId="77777777" w:rsidR="007A54CD" w:rsidRPr="00D343D9" w:rsidRDefault="003D4F46" w:rsidP="004A4477">
      <w:pPr>
        <w:jc w:val="center"/>
        <w:rPr>
          <w:rStyle w:val="Strong"/>
          <w:sz w:val="36"/>
          <w:szCs w:val="36"/>
        </w:rPr>
      </w:pPr>
      <w:r w:rsidRPr="00D343D9">
        <w:rPr>
          <w:rStyle w:val="Strong"/>
          <w:sz w:val="36"/>
          <w:szCs w:val="36"/>
        </w:rPr>
        <w:t>PF</w:t>
      </w:r>
      <w:r w:rsidR="00852F5B">
        <w:rPr>
          <w:rStyle w:val="Strong"/>
          <w:sz w:val="36"/>
          <w:szCs w:val="36"/>
        </w:rPr>
        <w:t>P</w:t>
      </w:r>
      <w:r w:rsidRPr="00D343D9">
        <w:rPr>
          <w:rStyle w:val="Strong"/>
          <w:sz w:val="36"/>
          <w:szCs w:val="36"/>
        </w:rPr>
        <w:t xml:space="preserve"> - </w:t>
      </w:r>
      <w:r w:rsidR="00F711B3">
        <w:rPr>
          <w:rStyle w:val="Strong"/>
          <w:sz w:val="36"/>
          <w:szCs w:val="36"/>
        </w:rPr>
        <w:t>Lab</w:t>
      </w:r>
      <w:r w:rsidR="00852F5B">
        <w:rPr>
          <w:rStyle w:val="Strong"/>
          <w:sz w:val="36"/>
          <w:szCs w:val="36"/>
        </w:rPr>
        <w:t>work</w:t>
      </w:r>
      <w:r w:rsidR="007A54CD" w:rsidRPr="00D343D9">
        <w:rPr>
          <w:rStyle w:val="Strong"/>
          <w:sz w:val="36"/>
          <w:szCs w:val="36"/>
        </w:rPr>
        <w:t xml:space="preserve"> </w:t>
      </w:r>
      <w:r w:rsidR="0088013C" w:rsidRPr="00D343D9">
        <w:rPr>
          <w:rStyle w:val="Strong"/>
          <w:sz w:val="36"/>
          <w:szCs w:val="36"/>
        </w:rPr>
        <w:t>0</w:t>
      </w:r>
      <w:r w:rsidR="00F711B3">
        <w:rPr>
          <w:rStyle w:val="Strong"/>
          <w:sz w:val="36"/>
          <w:szCs w:val="36"/>
        </w:rPr>
        <w:t>4</w:t>
      </w:r>
    </w:p>
    <w:p w14:paraId="095273B7" w14:textId="77777777" w:rsidR="007A54CD" w:rsidRPr="00D343D9" w:rsidRDefault="007A54CD" w:rsidP="004A4477"/>
    <w:p w14:paraId="3B2DE349" w14:textId="77777777" w:rsidR="00152885" w:rsidRDefault="00152885" w:rsidP="00152885"/>
    <w:p w14:paraId="6A753D03" w14:textId="77777777" w:rsidR="005D45A6" w:rsidRPr="001154BD" w:rsidRDefault="00152885" w:rsidP="005D45A6">
      <w:pPr>
        <w:pStyle w:val="section"/>
        <w:spacing w:before="0" w:beforeAutospacing="0" w:after="60" w:afterAutospacing="0"/>
        <w:rPr>
          <w:b/>
          <w:sz w:val="28"/>
          <w:szCs w:val="28"/>
        </w:rPr>
      </w:pPr>
      <w:r>
        <w:br/>
      </w:r>
      <w:bookmarkStart w:id="0" w:name="OLE_LINK4"/>
      <w:r w:rsidR="005D45A6">
        <w:rPr>
          <w:b/>
          <w:sz w:val="28"/>
          <w:szCs w:val="28"/>
        </w:rPr>
        <w:t xml:space="preserve">Question </w:t>
      </w:r>
      <w:r w:rsidR="00825BA1">
        <w:rPr>
          <w:b/>
          <w:sz w:val="28"/>
          <w:szCs w:val="28"/>
        </w:rPr>
        <w:t>1</w:t>
      </w:r>
      <w:r w:rsidR="005D45A6">
        <w:rPr>
          <w:b/>
          <w:sz w:val="28"/>
          <w:szCs w:val="28"/>
        </w:rPr>
        <w:t xml:space="preserve"> (2 marks): Write a program to perform these tasks: </w:t>
      </w:r>
      <w:bookmarkEnd w:id="0"/>
    </w:p>
    <w:p w14:paraId="2EB27F99" w14:textId="77777777" w:rsidR="005D45A6" w:rsidRPr="005D45A6" w:rsidRDefault="005D45A6" w:rsidP="005D45A6">
      <w:pPr>
        <w:pStyle w:val="NormalWeb"/>
        <w:numPr>
          <w:ilvl w:val="0"/>
          <w:numId w:val="11"/>
        </w:numPr>
      </w:pPr>
      <w:r w:rsidRPr="005D45A6">
        <w:t>Turn every item of a list into its square</w:t>
      </w:r>
    </w:p>
    <w:p w14:paraId="10D5CC74" w14:textId="518280A2" w:rsidR="00152885" w:rsidRDefault="00230159" w:rsidP="00152885">
      <w:pPr>
        <w:pStyle w:val="NormalWeb"/>
        <w:rPr>
          <w:noProof/>
        </w:rPr>
      </w:pPr>
      <w:r w:rsidRPr="00E64083">
        <w:rPr>
          <w:noProof/>
        </w:rPr>
        <w:drawing>
          <wp:inline distT="0" distB="0" distL="0" distR="0" wp14:anchorId="7489D46B" wp14:editId="67A574E6">
            <wp:extent cx="5608320" cy="1722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136A2" w14:textId="77777777" w:rsidR="00952EC9" w:rsidRDefault="00952EC9" w:rsidP="00952EC9">
      <w:pPr>
        <w:pStyle w:val="NormalWeb"/>
        <w:numPr>
          <w:ilvl w:val="0"/>
          <w:numId w:val="11"/>
        </w:numPr>
      </w:pPr>
      <w:r w:rsidRPr="00952EC9">
        <w:t>Concatenate two lists in the following order</w:t>
      </w:r>
    </w:p>
    <w:p w14:paraId="3069E368" w14:textId="6438C503" w:rsidR="00952EC9" w:rsidRDefault="00230159" w:rsidP="00152885">
      <w:pPr>
        <w:pStyle w:val="NormalWeb"/>
      </w:pPr>
      <w:r w:rsidRPr="00E64083">
        <w:rPr>
          <w:noProof/>
        </w:rPr>
        <w:drawing>
          <wp:inline distT="0" distB="0" distL="0" distR="0" wp14:anchorId="66A706A1" wp14:editId="098591D8">
            <wp:extent cx="5882640" cy="189738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5DEAD" w14:textId="77777777" w:rsidR="005C0494" w:rsidRDefault="005C0494" w:rsidP="004A4477">
      <w:pPr>
        <w:ind w:left="567" w:hanging="567"/>
        <w:jc w:val="both"/>
      </w:pPr>
    </w:p>
    <w:p w14:paraId="387C8125" w14:textId="77777777" w:rsidR="002A0964" w:rsidRDefault="002A0964" w:rsidP="004A4477">
      <w:pPr>
        <w:ind w:left="567" w:hanging="567"/>
        <w:jc w:val="both"/>
      </w:pPr>
    </w:p>
    <w:p w14:paraId="1B732A4E" w14:textId="77777777" w:rsidR="00825BA1" w:rsidRPr="001154BD" w:rsidRDefault="00825BA1" w:rsidP="00244BF7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uestion 2 (2 marks): Write a program to perform these tasks: </w:t>
      </w:r>
    </w:p>
    <w:p w14:paraId="2C2ABF37" w14:textId="77777777" w:rsidR="00244BF7" w:rsidRDefault="00244BF7" w:rsidP="00244BF7">
      <w:pPr>
        <w:spacing w:line="360" w:lineRule="auto"/>
        <w:jc w:val="both"/>
      </w:pPr>
      <w:r>
        <w:t>Write a program that accepts a string of words entered by the user, separated by commas, and prints the words in alphabetical order, separated by commas.</w:t>
      </w:r>
    </w:p>
    <w:p w14:paraId="7EF66264" w14:textId="77777777" w:rsidR="00244BF7" w:rsidRDefault="00244BF7" w:rsidP="00244BF7">
      <w:pPr>
        <w:spacing w:line="360" w:lineRule="auto"/>
        <w:ind w:left="567" w:hanging="567"/>
        <w:jc w:val="both"/>
      </w:pPr>
    </w:p>
    <w:p w14:paraId="4D29861F" w14:textId="77777777" w:rsidR="002A0964" w:rsidRDefault="00244BF7" w:rsidP="00244BF7">
      <w:pPr>
        <w:spacing w:line="360" w:lineRule="auto"/>
        <w:ind w:left="567" w:hanging="567"/>
        <w:jc w:val="both"/>
      </w:pPr>
      <w:r>
        <w:t>Example : Input without,hello,bag,world, the output will be: bag,hello,without,world.</w:t>
      </w:r>
    </w:p>
    <w:p w14:paraId="4D0B2D66" w14:textId="77777777" w:rsidR="00244BF7" w:rsidRDefault="00244BF7" w:rsidP="00244BF7">
      <w:pPr>
        <w:spacing w:line="360" w:lineRule="auto"/>
        <w:jc w:val="both"/>
      </w:pPr>
    </w:p>
    <w:p w14:paraId="40D98F9A" w14:textId="77777777" w:rsidR="002753BB" w:rsidRPr="001154BD" w:rsidRDefault="00244BF7" w:rsidP="002753BB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br w:type="page"/>
      </w:r>
      <w:r w:rsidR="002753BB">
        <w:rPr>
          <w:b/>
          <w:sz w:val="28"/>
          <w:szCs w:val="28"/>
        </w:rPr>
        <w:lastRenderedPageBreak/>
        <w:t xml:space="preserve">Question 3 (2 marks): Write a program to perform these tasks: </w:t>
      </w:r>
    </w:p>
    <w:p w14:paraId="7566CFD9" w14:textId="77777777" w:rsidR="006174FD" w:rsidRDefault="006174FD" w:rsidP="006174FD">
      <w:pPr>
        <w:spacing w:line="360" w:lineRule="auto"/>
        <w:jc w:val="both"/>
      </w:pPr>
      <w:r>
        <w:t>A website requires users to enter a username and password to register. Write a program to check the validity of the password entered by the user. If the user enters incorrectly, then notify and ask the user to re-enter.</w:t>
      </w:r>
    </w:p>
    <w:p w14:paraId="0440ADEC" w14:textId="77777777" w:rsidR="006174FD" w:rsidRDefault="006174FD" w:rsidP="006174FD">
      <w:pPr>
        <w:spacing w:line="360" w:lineRule="auto"/>
        <w:jc w:val="both"/>
      </w:pPr>
      <w:r>
        <w:t>Password check criteria include:</w:t>
      </w:r>
    </w:p>
    <w:p w14:paraId="405CF467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letter is in [a-z]</w:t>
      </w:r>
    </w:p>
    <w:p w14:paraId="4918D9B3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number is in [0-9]</w:t>
      </w:r>
    </w:p>
    <w:p w14:paraId="59649067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character in [A-Z]</w:t>
      </w:r>
    </w:p>
    <w:p w14:paraId="02049A3C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character inside [$#@]</w:t>
      </w:r>
    </w:p>
    <w:p w14:paraId="059DA8F9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Minimum password length: 6</w:t>
      </w:r>
    </w:p>
    <w:p w14:paraId="0C67FC47" w14:textId="77777777" w:rsidR="00244BF7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Maximum password length: 12</w:t>
      </w:r>
    </w:p>
    <w:p w14:paraId="0C45F386" w14:textId="77777777" w:rsidR="006174FD" w:rsidRDefault="006174FD" w:rsidP="006174FD">
      <w:pPr>
        <w:spacing w:line="360" w:lineRule="auto"/>
        <w:jc w:val="both"/>
      </w:pPr>
    </w:p>
    <w:p w14:paraId="729C07B0" w14:textId="77777777" w:rsidR="006174FD" w:rsidRDefault="006174FD" w:rsidP="006174FD">
      <w:pPr>
        <w:spacing w:line="360" w:lineRule="auto"/>
        <w:jc w:val="both"/>
      </w:pPr>
    </w:p>
    <w:p w14:paraId="66DFE416" w14:textId="77777777" w:rsidR="006174FD" w:rsidRPr="001154BD" w:rsidRDefault="006174FD" w:rsidP="006174F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uestion 4 (2 marks): Write a program to perform these tasks: </w:t>
      </w:r>
    </w:p>
    <w:p w14:paraId="363E05F8" w14:textId="77777777" w:rsidR="006174FD" w:rsidRDefault="00AF612D" w:rsidP="006174FD">
      <w:pPr>
        <w:spacing w:line="360" w:lineRule="auto"/>
        <w:jc w:val="both"/>
      </w:pPr>
      <w:r w:rsidRPr="00AF612D">
        <w:t>Write a program that allows the user to input positive integers until the value 0 is entered. The program prints the numbers entered by the user in ascending order</w:t>
      </w:r>
      <w:r>
        <w:t>.</w:t>
      </w:r>
    </w:p>
    <w:p w14:paraId="0477DD1B" w14:textId="77777777" w:rsidR="00AF612D" w:rsidRDefault="00AF612D" w:rsidP="006174FD">
      <w:pPr>
        <w:spacing w:line="360" w:lineRule="auto"/>
        <w:jc w:val="both"/>
      </w:pPr>
    </w:p>
    <w:p w14:paraId="0569F867" w14:textId="77777777" w:rsidR="00AF612D" w:rsidRPr="001154BD" w:rsidRDefault="00AF612D" w:rsidP="00AF612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uestion 5 (2 marks): Write a program to perform these tasks: </w:t>
      </w:r>
    </w:p>
    <w:p w14:paraId="4D6B459C" w14:textId="4D98681B" w:rsidR="00AF612D" w:rsidRDefault="00AF612D" w:rsidP="006174FD">
      <w:pPr>
        <w:spacing w:line="360" w:lineRule="auto"/>
        <w:jc w:val="both"/>
      </w:pPr>
      <w:r w:rsidRPr="00AF612D">
        <w:t>Write a program that allows the user to enter the names of n students, then remove the students with the same names and print the results on the screen.</w:t>
      </w:r>
    </w:p>
    <w:p w14:paraId="6ADEA1E2" w14:textId="17BFCD74" w:rsidR="0057444B" w:rsidRDefault="0057444B" w:rsidP="006174FD">
      <w:pPr>
        <w:spacing w:line="360" w:lineRule="auto"/>
        <w:jc w:val="both"/>
      </w:pPr>
      <w:r>
        <w:t>Example : Thanh, Thao,  Hung,  Huy, Lan, Thao, Tinh, Hung</w:t>
      </w:r>
    </w:p>
    <w:p w14:paraId="7FE24D49" w14:textId="020094D0" w:rsidR="0057444B" w:rsidRDefault="0057444B" w:rsidP="0057444B">
      <w:pPr>
        <w:numPr>
          <w:ilvl w:val="0"/>
          <w:numId w:val="15"/>
        </w:numPr>
        <w:spacing w:line="360" w:lineRule="auto"/>
        <w:jc w:val="both"/>
      </w:pPr>
      <w:r>
        <w:t>Thanh, Thao, Hung Huy, Lan, Tinh</w:t>
      </w:r>
    </w:p>
    <w:p w14:paraId="275A425F" w14:textId="77777777" w:rsidR="006174FD" w:rsidRDefault="006174FD" w:rsidP="006174FD">
      <w:pPr>
        <w:spacing w:line="360" w:lineRule="auto"/>
        <w:jc w:val="both"/>
      </w:pPr>
    </w:p>
    <w:p w14:paraId="4CB1020A" w14:textId="77777777" w:rsidR="006174FD" w:rsidRDefault="006174FD" w:rsidP="006174FD">
      <w:pPr>
        <w:spacing w:line="360" w:lineRule="auto"/>
        <w:jc w:val="both"/>
      </w:pPr>
    </w:p>
    <w:p w14:paraId="3DA81712" w14:textId="77777777" w:rsidR="006174FD" w:rsidRPr="00D343D9" w:rsidRDefault="006174FD" w:rsidP="006174FD">
      <w:pPr>
        <w:spacing w:line="360" w:lineRule="auto"/>
        <w:jc w:val="both"/>
      </w:pPr>
    </w:p>
    <w:sectPr w:rsidR="006174FD" w:rsidRPr="00D343D9" w:rsidSect="009D4EDF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162C7"/>
    <w:multiLevelType w:val="multilevel"/>
    <w:tmpl w:val="4C40B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2461DD"/>
    <w:multiLevelType w:val="hybridMultilevel"/>
    <w:tmpl w:val="6D68AD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5362B"/>
    <w:multiLevelType w:val="multilevel"/>
    <w:tmpl w:val="BD3C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5368AE"/>
    <w:multiLevelType w:val="hybridMultilevel"/>
    <w:tmpl w:val="7A8E2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A2545"/>
    <w:multiLevelType w:val="hybridMultilevel"/>
    <w:tmpl w:val="B802A606"/>
    <w:lvl w:ilvl="0" w:tplc="004E325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481DC1"/>
    <w:multiLevelType w:val="hybridMultilevel"/>
    <w:tmpl w:val="52C0E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8953037"/>
    <w:multiLevelType w:val="multilevel"/>
    <w:tmpl w:val="F8B6099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AC956A8"/>
    <w:multiLevelType w:val="hybridMultilevel"/>
    <w:tmpl w:val="A308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93E58"/>
    <w:multiLevelType w:val="hybridMultilevel"/>
    <w:tmpl w:val="AA8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03467D"/>
    <w:multiLevelType w:val="hybridMultilevel"/>
    <w:tmpl w:val="A830E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4421E"/>
    <w:multiLevelType w:val="hybridMultilevel"/>
    <w:tmpl w:val="DF8E00D8"/>
    <w:lvl w:ilvl="0" w:tplc="2728B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B6D76F9"/>
    <w:multiLevelType w:val="multilevel"/>
    <w:tmpl w:val="01A8E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D35DF4"/>
    <w:multiLevelType w:val="multilevel"/>
    <w:tmpl w:val="DF8E0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817D45"/>
    <w:multiLevelType w:val="hybridMultilevel"/>
    <w:tmpl w:val="FC12F9A8"/>
    <w:lvl w:ilvl="0" w:tplc="A64A03E0">
      <w:numFmt w:val="bullet"/>
      <w:lvlText w:val="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4B62FC9"/>
    <w:multiLevelType w:val="multilevel"/>
    <w:tmpl w:val="CFBCE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2"/>
  </w:num>
  <w:num w:numId="5">
    <w:abstractNumId w:val="5"/>
  </w:num>
  <w:num w:numId="6">
    <w:abstractNumId w:val="10"/>
  </w:num>
  <w:num w:numId="7">
    <w:abstractNumId w:val="12"/>
  </w:num>
  <w:num w:numId="8">
    <w:abstractNumId w:val="4"/>
  </w:num>
  <w:num w:numId="9">
    <w:abstractNumId w:val="6"/>
  </w:num>
  <w:num w:numId="10">
    <w:abstractNumId w:val="7"/>
  </w:num>
  <w:num w:numId="11">
    <w:abstractNumId w:val="8"/>
  </w:num>
  <w:num w:numId="12">
    <w:abstractNumId w:val="3"/>
  </w:num>
  <w:num w:numId="13">
    <w:abstractNumId w:val="9"/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TWwsDQ0MbC0tLRQ0lEKTi0uzszPAykwqgUAtCZoSywAAAA="/>
  </w:docVars>
  <w:rsids>
    <w:rsidRoot w:val="009D4EDF"/>
    <w:rsid w:val="000736EA"/>
    <w:rsid w:val="000A1B98"/>
    <w:rsid w:val="000C436C"/>
    <w:rsid w:val="00152885"/>
    <w:rsid w:val="001620DE"/>
    <w:rsid w:val="00230159"/>
    <w:rsid w:val="00244BF7"/>
    <w:rsid w:val="002753BB"/>
    <w:rsid w:val="002A0964"/>
    <w:rsid w:val="00306A74"/>
    <w:rsid w:val="00396F9D"/>
    <w:rsid w:val="003D4F46"/>
    <w:rsid w:val="004A4477"/>
    <w:rsid w:val="004D3A50"/>
    <w:rsid w:val="0057444B"/>
    <w:rsid w:val="005B2752"/>
    <w:rsid w:val="005C0494"/>
    <w:rsid w:val="005D45A6"/>
    <w:rsid w:val="006174FD"/>
    <w:rsid w:val="00633831"/>
    <w:rsid w:val="00635833"/>
    <w:rsid w:val="0070414E"/>
    <w:rsid w:val="00710176"/>
    <w:rsid w:val="00781A6B"/>
    <w:rsid w:val="007A54CD"/>
    <w:rsid w:val="007B38AE"/>
    <w:rsid w:val="007D0207"/>
    <w:rsid w:val="00825BA1"/>
    <w:rsid w:val="00852454"/>
    <w:rsid w:val="00852F5B"/>
    <w:rsid w:val="00864415"/>
    <w:rsid w:val="008758AB"/>
    <w:rsid w:val="0088013C"/>
    <w:rsid w:val="008A73CC"/>
    <w:rsid w:val="00952EC9"/>
    <w:rsid w:val="009D4EDF"/>
    <w:rsid w:val="00A12BC3"/>
    <w:rsid w:val="00A13476"/>
    <w:rsid w:val="00A518EA"/>
    <w:rsid w:val="00A62D5E"/>
    <w:rsid w:val="00AF612D"/>
    <w:rsid w:val="00B3694C"/>
    <w:rsid w:val="00B769EC"/>
    <w:rsid w:val="00BB36B1"/>
    <w:rsid w:val="00C30AD9"/>
    <w:rsid w:val="00CA026B"/>
    <w:rsid w:val="00D343D9"/>
    <w:rsid w:val="00D6686A"/>
    <w:rsid w:val="00D77E73"/>
    <w:rsid w:val="00EB3504"/>
    <w:rsid w:val="00F06980"/>
    <w:rsid w:val="00F5041C"/>
    <w:rsid w:val="00F711B3"/>
    <w:rsid w:val="00FC344E"/>
    <w:rsid w:val="00FE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2D2510"/>
  <w15:chartTrackingRefBased/>
  <w15:docId w15:val="{BB7DCAE4-475D-49E2-9986-6714CB72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5D45A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texth">
    <w:name w:val="texth"/>
    <w:basedOn w:val="DefaultParagraphFont"/>
    <w:rsid w:val="009D4EDF"/>
  </w:style>
  <w:style w:type="character" w:customStyle="1" w:styleId="texthead">
    <w:name w:val="texthead"/>
    <w:basedOn w:val="DefaultParagraphFont"/>
    <w:rsid w:val="009D4EDF"/>
  </w:style>
  <w:style w:type="character" w:customStyle="1" w:styleId="textagend">
    <w:name w:val="textagend"/>
    <w:basedOn w:val="DefaultParagraphFont"/>
    <w:rsid w:val="009D4EDF"/>
  </w:style>
  <w:style w:type="paragraph" w:customStyle="1" w:styleId="section">
    <w:name w:val="section"/>
    <w:basedOn w:val="Normal"/>
    <w:rsid w:val="009D4EDF"/>
    <w:pPr>
      <w:spacing w:before="100" w:beforeAutospacing="1" w:after="100" w:afterAutospacing="1"/>
    </w:pPr>
  </w:style>
  <w:style w:type="paragraph" w:styleId="NormalWeb">
    <w:name w:val="Normal (Web)"/>
    <w:basedOn w:val="Normal"/>
    <w:rsid w:val="009D4EDF"/>
    <w:pPr>
      <w:spacing w:before="100" w:beforeAutospacing="1" w:after="100" w:afterAutospacing="1"/>
    </w:pPr>
  </w:style>
  <w:style w:type="character" w:customStyle="1" w:styleId="code">
    <w:name w:val="code"/>
    <w:basedOn w:val="DefaultParagraphFont"/>
    <w:rsid w:val="009D4EDF"/>
  </w:style>
  <w:style w:type="character" w:styleId="Hyperlink">
    <w:name w:val="Hyperlink"/>
    <w:rsid w:val="009D4EDF"/>
    <w:rPr>
      <w:color w:val="0000FF"/>
      <w:u w:val="single"/>
    </w:rPr>
  </w:style>
  <w:style w:type="paragraph" w:styleId="HTMLPreformatted">
    <w:name w:val="HTML Preformatted"/>
    <w:basedOn w:val="Normal"/>
    <w:rsid w:val="009D4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h1">
    <w:name w:val="texth1"/>
    <w:rsid w:val="004D3A50"/>
    <w:rPr>
      <w:rFonts w:ascii="Times New Roman" w:hAnsi="Times New Roman" w:cs="Times New Roman" w:hint="default"/>
      <w:b/>
      <w:bCs/>
      <w:color w:val="4599B1"/>
      <w:sz w:val="27"/>
      <w:szCs w:val="27"/>
    </w:rPr>
  </w:style>
  <w:style w:type="character" w:customStyle="1" w:styleId="texthead1">
    <w:name w:val="texthead1"/>
    <w:rsid w:val="004D3A50"/>
    <w:rPr>
      <w:rFonts w:ascii="Times New Roman" w:hAnsi="Times New Roman" w:cs="Times New Roman" w:hint="default"/>
      <w:b/>
      <w:bCs/>
      <w:color w:val="FF0000"/>
      <w:sz w:val="48"/>
      <w:szCs w:val="48"/>
    </w:rPr>
  </w:style>
  <w:style w:type="character" w:customStyle="1" w:styleId="textagend1">
    <w:name w:val="textagend1"/>
    <w:rsid w:val="004D3A50"/>
    <w:rPr>
      <w:rFonts w:ascii="Times New Roman" w:hAnsi="Times New Roman" w:cs="Times New Roman" w:hint="default"/>
      <w:color w:val="FF0000"/>
      <w:sz w:val="24"/>
      <w:szCs w:val="24"/>
    </w:rPr>
  </w:style>
  <w:style w:type="character" w:styleId="Strong">
    <w:name w:val="Strong"/>
    <w:qFormat/>
    <w:rsid w:val="007A54CD"/>
    <w:rPr>
      <w:b/>
      <w:bCs/>
    </w:rPr>
  </w:style>
  <w:style w:type="paragraph" w:styleId="BodyTextIndent">
    <w:name w:val="Body Text Indent"/>
    <w:basedOn w:val="Normal"/>
    <w:rsid w:val="00864415"/>
    <w:pPr>
      <w:widowControl w:val="0"/>
      <w:ind w:left="567" w:hanging="567"/>
      <w:jc w:val="both"/>
    </w:pPr>
    <w:rPr>
      <w:rFonts w:ascii=".VnTime" w:hAnsi=".VnTime"/>
      <w:szCs w:val="20"/>
    </w:rPr>
  </w:style>
  <w:style w:type="table" w:styleId="TableGrid">
    <w:name w:val="Table Grid"/>
    <w:basedOn w:val="TableNormal"/>
    <w:rsid w:val="00C30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rsid w:val="00152885"/>
    <w:pPr>
      <w:spacing w:after="120"/>
      <w:ind w:left="360"/>
    </w:pPr>
    <w:rPr>
      <w:sz w:val="16"/>
      <w:szCs w:val="16"/>
    </w:rPr>
  </w:style>
  <w:style w:type="character" w:customStyle="1" w:styleId="Heading3Char">
    <w:name w:val="Heading 3 Char"/>
    <w:link w:val="Heading3"/>
    <w:uiPriority w:val="9"/>
    <w:rsid w:val="005D45A6"/>
    <w:rPr>
      <w:b/>
      <w:bCs/>
      <w:sz w:val="27"/>
      <w:szCs w:val="27"/>
    </w:rPr>
  </w:style>
  <w:style w:type="character" w:styleId="HTMLCode">
    <w:name w:val="HTML Code"/>
    <w:uiPriority w:val="99"/>
    <w:unhideWhenUsed/>
    <w:rsid w:val="00952EC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h Minh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Dang Hung</dc:creator>
  <cp:keywords/>
  <cp:lastModifiedBy>THONGNT</cp:lastModifiedBy>
  <cp:revision>2</cp:revision>
  <dcterms:created xsi:type="dcterms:W3CDTF">2022-02-23T00:59:00Z</dcterms:created>
  <dcterms:modified xsi:type="dcterms:W3CDTF">2022-02-23T00:59:00Z</dcterms:modified>
</cp:coreProperties>
</file>